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45A03" w14:textId="77777777" w:rsidR="002A326C" w:rsidRPr="00BB55F4" w:rsidRDefault="002A326C" w:rsidP="002A326C">
      <w:pPr>
        <w:spacing w:after="120" w:line="240" w:lineRule="auto"/>
        <w:jc w:val="right"/>
        <w:rPr>
          <w:rFonts w:asciiTheme="minorHAnsi" w:hAnsiTheme="minorHAnsi" w:cstheme="minorHAnsi"/>
          <w:i/>
          <w:sz w:val="24"/>
          <w:szCs w:val="24"/>
        </w:rPr>
      </w:pPr>
      <w:bookmarkStart w:id="0" w:name="_Hlk55207000"/>
      <w:r w:rsidRPr="00BB55F4">
        <w:rPr>
          <w:rFonts w:asciiTheme="minorHAnsi" w:hAnsiTheme="minorHAnsi" w:cstheme="minorHAnsi"/>
          <w:i/>
          <w:sz w:val="24"/>
          <w:szCs w:val="24"/>
        </w:rPr>
        <w:t>Załącznik 2</w:t>
      </w:r>
    </w:p>
    <w:tbl>
      <w:tblPr>
        <w:tblStyle w:val="Tabela-Siatka"/>
        <w:tblW w:w="9214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6667"/>
      </w:tblGrid>
      <w:tr w:rsidR="002A326C" w:rsidRPr="005355D1" w14:paraId="57D3BA1F" w14:textId="77777777" w:rsidTr="00B84E70">
        <w:trPr>
          <w:trHeight w:val="850"/>
          <w:jc w:val="center"/>
        </w:trPr>
        <w:tc>
          <w:tcPr>
            <w:tcW w:w="9214" w:type="dxa"/>
            <w:gridSpan w:val="2"/>
            <w:shd w:val="clear" w:color="auto" w:fill="auto"/>
          </w:tcPr>
          <w:p w14:paraId="11CE1C87" w14:textId="77777777" w:rsidR="002A326C" w:rsidRPr="00D67E86" w:rsidRDefault="002A326C" w:rsidP="00B84E70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FORMULARZ WNIOSKU GRANTOWEGO</w:t>
            </w:r>
          </w:p>
          <w:p w14:paraId="2B292F33" w14:textId="77777777" w:rsidR="002A326C" w:rsidRPr="00D67E86" w:rsidRDefault="002A326C" w:rsidP="00B84E70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dla doktorantów Szkoły Doktorskiej przygotowujących rozprawę doktorską</w:t>
            </w:r>
          </w:p>
          <w:p w14:paraId="66048E4B" w14:textId="77777777" w:rsidR="002A326C" w:rsidRPr="00D67E86" w:rsidRDefault="002A326C" w:rsidP="00B84E70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w dyscyplinie nauki o zarządzaniu i jakości</w:t>
            </w:r>
          </w:p>
        </w:tc>
      </w:tr>
      <w:tr w:rsidR="002A326C" w:rsidRPr="005355D1" w14:paraId="1716AA20" w14:textId="77777777" w:rsidTr="00B84E70">
        <w:trPr>
          <w:trHeight w:val="283"/>
          <w:jc w:val="center"/>
        </w:trPr>
        <w:tc>
          <w:tcPr>
            <w:tcW w:w="9214" w:type="dxa"/>
            <w:gridSpan w:val="2"/>
            <w:shd w:val="clear" w:color="auto" w:fill="D0CECE" w:themeFill="background2" w:themeFillShade="E6"/>
            <w:vAlign w:val="center"/>
          </w:tcPr>
          <w:p w14:paraId="70982029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  <w:highlight w:val="lightGray"/>
              </w:rPr>
              <w:t>DANE WNIOSKODAWCY/KIEROWNIKA GRANTU</w:t>
            </w:r>
          </w:p>
        </w:tc>
      </w:tr>
      <w:tr w:rsidR="002A326C" w:rsidRPr="005355D1" w14:paraId="7E2B3DFB" w14:textId="77777777" w:rsidTr="00B84E70">
        <w:trPr>
          <w:trHeight w:val="794"/>
          <w:jc w:val="center"/>
        </w:trPr>
        <w:tc>
          <w:tcPr>
            <w:tcW w:w="2547" w:type="dxa"/>
            <w:vAlign w:val="center"/>
          </w:tcPr>
          <w:p w14:paraId="5B895062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Imię, nazwisko kierownika grantu, ORCID</w:t>
            </w:r>
          </w:p>
        </w:tc>
        <w:tc>
          <w:tcPr>
            <w:tcW w:w="6667" w:type="dxa"/>
            <w:vAlign w:val="center"/>
          </w:tcPr>
          <w:p w14:paraId="3DDDB9BC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2A326C" w:rsidRPr="005355D1" w14:paraId="7265A2FC" w14:textId="77777777" w:rsidTr="00B84E70">
        <w:trPr>
          <w:trHeight w:val="397"/>
          <w:jc w:val="center"/>
        </w:trPr>
        <w:tc>
          <w:tcPr>
            <w:tcW w:w="2547" w:type="dxa"/>
            <w:vAlign w:val="center"/>
          </w:tcPr>
          <w:p w14:paraId="5BF5BA79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Email, nr telefonu</w:t>
            </w:r>
          </w:p>
        </w:tc>
        <w:tc>
          <w:tcPr>
            <w:tcW w:w="6667" w:type="dxa"/>
            <w:vAlign w:val="center"/>
          </w:tcPr>
          <w:p w14:paraId="7CFF8A32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A326C" w:rsidRPr="005355D1" w14:paraId="3ECD16AB" w14:textId="77777777" w:rsidTr="00B84E70">
        <w:trPr>
          <w:trHeight w:val="283"/>
          <w:jc w:val="center"/>
        </w:trPr>
        <w:tc>
          <w:tcPr>
            <w:tcW w:w="9214" w:type="dxa"/>
            <w:gridSpan w:val="2"/>
            <w:shd w:val="clear" w:color="auto" w:fill="D0CECE" w:themeFill="background2" w:themeFillShade="E6"/>
            <w:vAlign w:val="center"/>
          </w:tcPr>
          <w:p w14:paraId="402AA372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  <w:highlight w:val="lightGray"/>
              </w:rPr>
              <w:t xml:space="preserve">INFORMACJE O </w:t>
            </w:r>
            <w:r w:rsidRPr="00D67E86">
              <w:rPr>
                <w:rFonts w:cstheme="minorHAnsi"/>
                <w:b/>
                <w:sz w:val="20"/>
                <w:szCs w:val="20"/>
              </w:rPr>
              <w:t>PLANOWANYCH ZADANIACH BADAWCZYCH</w:t>
            </w:r>
          </w:p>
        </w:tc>
      </w:tr>
      <w:tr w:rsidR="002A326C" w:rsidRPr="005355D1" w14:paraId="3BA398B2" w14:textId="77777777" w:rsidTr="00B84E70">
        <w:trPr>
          <w:trHeight w:val="454"/>
          <w:jc w:val="center"/>
        </w:trPr>
        <w:tc>
          <w:tcPr>
            <w:tcW w:w="2547" w:type="dxa"/>
            <w:vAlign w:val="center"/>
          </w:tcPr>
          <w:p w14:paraId="5CEB782F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D67E86">
              <w:rPr>
                <w:rFonts w:cstheme="minorHAnsi"/>
                <w:b/>
                <w:bCs/>
                <w:sz w:val="20"/>
                <w:szCs w:val="20"/>
              </w:rPr>
              <w:t xml:space="preserve">Tytuł grantu </w:t>
            </w:r>
          </w:p>
        </w:tc>
        <w:tc>
          <w:tcPr>
            <w:tcW w:w="6667" w:type="dxa"/>
            <w:vAlign w:val="center"/>
          </w:tcPr>
          <w:p w14:paraId="506E89A6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2A326C" w:rsidRPr="005355D1" w14:paraId="27D97478" w14:textId="77777777" w:rsidTr="00B84E70">
        <w:trPr>
          <w:jc w:val="center"/>
        </w:trPr>
        <w:tc>
          <w:tcPr>
            <w:tcW w:w="2547" w:type="dxa"/>
            <w:vAlign w:val="center"/>
          </w:tcPr>
          <w:p w14:paraId="0E25B404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 xml:space="preserve">Planowany okres realizacji </w:t>
            </w:r>
          </w:p>
        </w:tc>
        <w:tc>
          <w:tcPr>
            <w:tcW w:w="6667" w:type="dxa"/>
            <w:vAlign w:val="center"/>
          </w:tcPr>
          <w:p w14:paraId="5777BEA4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A326C" w:rsidRPr="005355D1" w14:paraId="2CC01F1C" w14:textId="77777777" w:rsidTr="00B84E70">
        <w:trPr>
          <w:trHeight w:val="1191"/>
          <w:jc w:val="center"/>
        </w:trPr>
        <w:tc>
          <w:tcPr>
            <w:tcW w:w="2547" w:type="dxa"/>
            <w:vAlign w:val="center"/>
          </w:tcPr>
          <w:p w14:paraId="5C55DFBB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Opis merytoryczny projektu</w:t>
            </w:r>
          </w:p>
        </w:tc>
        <w:tc>
          <w:tcPr>
            <w:tcW w:w="6667" w:type="dxa"/>
            <w:vAlign w:val="center"/>
          </w:tcPr>
          <w:p w14:paraId="6574F55A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max 3000 znaków w układzie:</w:t>
            </w:r>
          </w:p>
          <w:p w14:paraId="52F57787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 xml:space="preserve">1. Aktualny stan badań </w:t>
            </w:r>
          </w:p>
          <w:p w14:paraId="2DF75D38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 xml:space="preserve">2. Problem badawczy wraz z uzasadnieniem jego wyboru </w:t>
            </w:r>
          </w:p>
          <w:p w14:paraId="05C00BC2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3. Metody, które zostaną wykorzystane do rozwiązania problemu</w:t>
            </w:r>
          </w:p>
          <w:p w14:paraId="338FBFDC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4. Spodziewany wkład do nauki i/lub praktyki gospodarczej</w:t>
            </w:r>
          </w:p>
        </w:tc>
      </w:tr>
      <w:tr w:rsidR="002A326C" w:rsidRPr="005355D1" w14:paraId="46B910CF" w14:textId="77777777" w:rsidTr="00B84E70">
        <w:trPr>
          <w:trHeight w:val="624"/>
          <w:jc w:val="center"/>
        </w:trPr>
        <w:tc>
          <w:tcPr>
            <w:tcW w:w="2547" w:type="dxa"/>
            <w:vAlign w:val="center"/>
          </w:tcPr>
          <w:p w14:paraId="617633E3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1 wybrana publikacja</w:t>
            </w:r>
          </w:p>
        </w:tc>
        <w:tc>
          <w:tcPr>
            <w:tcW w:w="6667" w:type="dxa"/>
            <w:vAlign w:val="center"/>
          </w:tcPr>
          <w:p w14:paraId="0EB16695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Należy podać pełny opis bibliograficzny wraz z wartością punktową wg Wykazu Czasopism</w:t>
            </w:r>
          </w:p>
        </w:tc>
      </w:tr>
      <w:tr w:rsidR="002A326C" w:rsidRPr="005355D1" w14:paraId="16247993" w14:textId="77777777" w:rsidTr="00B84E70">
        <w:trPr>
          <w:trHeight w:val="624"/>
          <w:jc w:val="center"/>
        </w:trPr>
        <w:tc>
          <w:tcPr>
            <w:tcW w:w="9214" w:type="dxa"/>
            <w:gridSpan w:val="2"/>
            <w:shd w:val="clear" w:color="auto" w:fill="D0CECE" w:themeFill="background2" w:themeFillShade="E6"/>
            <w:vAlign w:val="center"/>
          </w:tcPr>
          <w:p w14:paraId="44C6B542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KOSZTORYS</w:t>
            </w:r>
            <w:r w:rsidRPr="00D67E86">
              <w:rPr>
                <w:rFonts w:cstheme="minorHAnsi"/>
                <w:sz w:val="20"/>
                <w:szCs w:val="20"/>
              </w:rPr>
              <w:t xml:space="preserve"> </w:t>
            </w:r>
            <w:r w:rsidRPr="00D67E86">
              <w:rPr>
                <w:rFonts w:cstheme="minorHAnsi"/>
                <w:bCs/>
                <w:spacing w:val="-4"/>
                <w:sz w:val="20"/>
                <w:szCs w:val="20"/>
              </w:rPr>
              <w:t>(</w:t>
            </w:r>
            <w:r w:rsidRPr="00D67E86">
              <w:rPr>
                <w:rFonts w:cstheme="minorHAnsi"/>
                <w:spacing w:val="-4"/>
                <w:sz w:val="20"/>
                <w:szCs w:val="20"/>
              </w:rPr>
              <w:t>zgodnie z zasadami obowiązującymi na Uczelni, do wniosku należy dołączyć  szczegółową kalkulację kosztów  wskazując rodzaj kosztu, sposób kalkulacji oraz kwotę)</w:t>
            </w:r>
          </w:p>
        </w:tc>
      </w:tr>
      <w:tr w:rsidR="002A326C" w:rsidRPr="005355D1" w14:paraId="335C0F7D" w14:textId="77777777" w:rsidTr="00B84E70">
        <w:trPr>
          <w:trHeight w:val="567"/>
          <w:jc w:val="center"/>
        </w:trPr>
        <w:tc>
          <w:tcPr>
            <w:tcW w:w="2547" w:type="dxa"/>
            <w:vAlign w:val="center"/>
          </w:tcPr>
          <w:p w14:paraId="1058B2A7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Łącznie wnioskowana kwota</w:t>
            </w:r>
          </w:p>
        </w:tc>
        <w:tc>
          <w:tcPr>
            <w:tcW w:w="6667" w:type="dxa"/>
            <w:vAlign w:val="center"/>
          </w:tcPr>
          <w:p w14:paraId="35CA77A0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A326C" w:rsidRPr="005355D1" w14:paraId="4355AFD8" w14:textId="77777777" w:rsidTr="00B84E70">
        <w:trPr>
          <w:jc w:val="center"/>
        </w:trPr>
        <w:tc>
          <w:tcPr>
            <w:tcW w:w="2547" w:type="dxa"/>
            <w:shd w:val="clear" w:color="auto" w:fill="D0CECE" w:themeFill="background2" w:themeFillShade="E6"/>
            <w:vAlign w:val="center"/>
          </w:tcPr>
          <w:p w14:paraId="6DCB0A7F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Opinia promotora na temat poziomu zaawansowania rozprawy doktorskiej:</w:t>
            </w:r>
          </w:p>
        </w:tc>
        <w:tc>
          <w:tcPr>
            <w:tcW w:w="6667" w:type="dxa"/>
            <w:shd w:val="clear" w:color="auto" w:fill="D0CECE" w:themeFill="background2" w:themeFillShade="E6"/>
            <w:vAlign w:val="center"/>
          </w:tcPr>
          <w:p w14:paraId="215E8D0B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2A326C" w:rsidRPr="005355D1" w14:paraId="2EF9DE6D" w14:textId="77777777" w:rsidTr="00B84E70">
        <w:trPr>
          <w:trHeight w:val="737"/>
          <w:jc w:val="center"/>
        </w:trPr>
        <w:tc>
          <w:tcPr>
            <w:tcW w:w="2547" w:type="dxa"/>
            <w:shd w:val="clear" w:color="auto" w:fill="D0CECE" w:themeFill="background2" w:themeFillShade="E6"/>
            <w:vAlign w:val="center"/>
          </w:tcPr>
          <w:p w14:paraId="4947CAEF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Data</w:t>
            </w:r>
          </w:p>
        </w:tc>
        <w:tc>
          <w:tcPr>
            <w:tcW w:w="6667" w:type="dxa"/>
            <w:shd w:val="clear" w:color="auto" w:fill="D0CECE" w:themeFill="background2" w:themeFillShade="E6"/>
            <w:vAlign w:val="center"/>
          </w:tcPr>
          <w:p w14:paraId="62410804" w14:textId="77777777" w:rsidR="002A326C" w:rsidRPr="00D67E86" w:rsidRDefault="002A326C" w:rsidP="00B84E70">
            <w:pPr>
              <w:spacing w:after="0" w:line="240" w:lineRule="auto"/>
              <w:ind w:left="2586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Podpis promotora</w:t>
            </w:r>
          </w:p>
          <w:p w14:paraId="73DD6F72" w14:textId="77777777" w:rsidR="002A326C" w:rsidRPr="00D67E86" w:rsidRDefault="002A326C" w:rsidP="00B84E70">
            <w:pPr>
              <w:spacing w:after="0" w:line="240" w:lineRule="auto"/>
              <w:ind w:left="2586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11095B22" w14:textId="77777777" w:rsidR="002A326C" w:rsidRPr="00D67E86" w:rsidRDefault="002A326C" w:rsidP="00B84E70">
            <w:pPr>
              <w:spacing w:after="0" w:line="240" w:lineRule="auto"/>
              <w:ind w:left="2586"/>
              <w:jc w:val="center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……………………………………………………..</w:t>
            </w:r>
          </w:p>
        </w:tc>
      </w:tr>
      <w:tr w:rsidR="002A326C" w:rsidRPr="005355D1" w14:paraId="7AA3C6C7" w14:textId="77777777" w:rsidTr="00B84E70">
        <w:trPr>
          <w:trHeight w:val="1361"/>
          <w:jc w:val="center"/>
        </w:trPr>
        <w:tc>
          <w:tcPr>
            <w:tcW w:w="2547" w:type="dxa"/>
            <w:vAlign w:val="center"/>
          </w:tcPr>
          <w:p w14:paraId="42D6C27B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Oświadczenie</w:t>
            </w:r>
          </w:p>
          <w:p w14:paraId="43EFBC14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kierownika grantu</w:t>
            </w:r>
          </w:p>
        </w:tc>
        <w:tc>
          <w:tcPr>
            <w:tcW w:w="6667" w:type="dxa"/>
            <w:vAlign w:val="center"/>
          </w:tcPr>
          <w:p w14:paraId="5F0F2B79" w14:textId="77777777" w:rsidR="002A326C" w:rsidRPr="00D67E86" w:rsidRDefault="002A326C" w:rsidP="002A326C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284" w:hanging="284"/>
              <w:jc w:val="both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 xml:space="preserve">Zapoznałam(em) się z </w:t>
            </w:r>
            <w:r w:rsidRPr="00D67E86">
              <w:rPr>
                <w:rFonts w:cstheme="minorHAnsi"/>
                <w:i/>
                <w:iCs/>
                <w:sz w:val="20"/>
                <w:szCs w:val="20"/>
              </w:rPr>
              <w:t>Zasadami przeprowadzania konkursów na Wewnętrzne Granty Badawcze</w:t>
            </w:r>
            <w:r w:rsidRPr="00D67E86">
              <w:rPr>
                <w:rFonts w:cstheme="minorHAnsi"/>
                <w:sz w:val="20"/>
                <w:szCs w:val="20"/>
              </w:rPr>
              <w:t xml:space="preserve"> i akceptuję jego postanowienia</w:t>
            </w:r>
          </w:p>
          <w:p w14:paraId="6403A37C" w14:textId="77777777" w:rsidR="002A326C" w:rsidRPr="00D67E86" w:rsidRDefault="002A326C" w:rsidP="002A326C">
            <w:pPr>
              <w:pStyle w:val="Akapitzlist"/>
              <w:numPr>
                <w:ilvl w:val="0"/>
                <w:numId w:val="5"/>
              </w:numPr>
              <w:spacing w:after="0" w:line="240" w:lineRule="auto"/>
              <w:ind w:left="284" w:hanging="284"/>
              <w:jc w:val="both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Biorę odpowiedzialność za poprawność i prawidłowość podanych we wniosku danych</w:t>
            </w:r>
          </w:p>
        </w:tc>
      </w:tr>
      <w:tr w:rsidR="002A326C" w:rsidRPr="005355D1" w14:paraId="10E8B22E" w14:textId="77777777" w:rsidTr="00B84E70">
        <w:trPr>
          <w:trHeight w:val="737"/>
          <w:jc w:val="center"/>
        </w:trPr>
        <w:tc>
          <w:tcPr>
            <w:tcW w:w="2547" w:type="dxa"/>
            <w:vAlign w:val="center"/>
          </w:tcPr>
          <w:p w14:paraId="780DAE5C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Data</w:t>
            </w:r>
          </w:p>
        </w:tc>
        <w:tc>
          <w:tcPr>
            <w:tcW w:w="6667" w:type="dxa"/>
            <w:vAlign w:val="center"/>
          </w:tcPr>
          <w:p w14:paraId="3FE6F92E" w14:textId="77777777" w:rsidR="002A326C" w:rsidRPr="00D67E86" w:rsidRDefault="002A326C" w:rsidP="00B84E70">
            <w:pPr>
              <w:spacing w:after="0" w:line="240" w:lineRule="auto"/>
              <w:ind w:left="272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Podpis kierownika grantu</w:t>
            </w:r>
          </w:p>
          <w:p w14:paraId="1AF239FF" w14:textId="77777777" w:rsidR="002A326C" w:rsidRPr="00D67E86" w:rsidRDefault="002A326C" w:rsidP="00B84E70">
            <w:pPr>
              <w:spacing w:after="0" w:line="240" w:lineRule="auto"/>
              <w:ind w:left="2728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59A7AEC5" w14:textId="77777777" w:rsidR="002A326C" w:rsidRPr="00D67E86" w:rsidRDefault="002A326C" w:rsidP="00B84E70">
            <w:pPr>
              <w:spacing w:after="0" w:line="240" w:lineRule="auto"/>
              <w:ind w:left="2728"/>
              <w:jc w:val="center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……………………………………………………..</w:t>
            </w:r>
          </w:p>
        </w:tc>
      </w:tr>
      <w:tr w:rsidR="002A326C" w:rsidRPr="005355D1" w14:paraId="76A2E968" w14:textId="77777777" w:rsidTr="00B84E70">
        <w:trPr>
          <w:trHeight w:val="964"/>
          <w:jc w:val="center"/>
        </w:trPr>
        <w:tc>
          <w:tcPr>
            <w:tcW w:w="2547" w:type="dxa"/>
            <w:shd w:val="clear" w:color="auto" w:fill="D0CECE" w:themeFill="background2" w:themeFillShade="E6"/>
          </w:tcPr>
          <w:p w14:paraId="4A0856CB" w14:textId="77777777" w:rsidR="002A326C" w:rsidRPr="00D67E86" w:rsidRDefault="002A326C" w:rsidP="00B84E70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>Decyzja</w:t>
            </w:r>
          </w:p>
        </w:tc>
        <w:tc>
          <w:tcPr>
            <w:tcW w:w="6667" w:type="dxa"/>
            <w:shd w:val="clear" w:color="auto" w:fill="D0CECE" w:themeFill="background2" w:themeFillShade="E6"/>
          </w:tcPr>
          <w:p w14:paraId="3CF6798C" w14:textId="77777777" w:rsidR="002A326C" w:rsidRPr="00D67E86" w:rsidRDefault="002A326C" w:rsidP="002A326C">
            <w:pPr>
              <w:pStyle w:val="Akapitzlist"/>
              <w:numPr>
                <w:ilvl w:val="0"/>
                <w:numId w:val="3"/>
              </w:numPr>
              <w:spacing w:after="0" w:line="240" w:lineRule="auto"/>
              <w:ind w:left="284" w:hanging="284"/>
              <w:rPr>
                <w:rFonts w:cstheme="minorHAnsi"/>
                <w:b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 xml:space="preserve">przyznano środki w wysokości </w:t>
            </w:r>
            <w:r w:rsidRPr="00D67E86">
              <w:rPr>
                <w:rFonts w:cstheme="minorHAnsi"/>
                <w:sz w:val="20"/>
                <w:szCs w:val="20"/>
              </w:rPr>
              <w:t>…………………………………..........................................</w:t>
            </w:r>
          </w:p>
          <w:p w14:paraId="56A1B47E" w14:textId="77777777" w:rsidR="002A326C" w:rsidRPr="00D67E86" w:rsidRDefault="002A326C" w:rsidP="002A326C">
            <w:pPr>
              <w:pStyle w:val="Akapitzlist"/>
              <w:numPr>
                <w:ilvl w:val="0"/>
                <w:numId w:val="3"/>
              </w:numPr>
              <w:spacing w:after="0" w:line="240" w:lineRule="auto"/>
              <w:ind w:left="284" w:hanging="284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b/>
                <w:sz w:val="20"/>
                <w:szCs w:val="20"/>
              </w:rPr>
              <w:t xml:space="preserve">nie przyznano środków ponieważ </w:t>
            </w:r>
            <w:r w:rsidRPr="00D67E86">
              <w:rPr>
                <w:rFonts w:cstheme="minorHAnsi"/>
                <w:sz w:val="20"/>
                <w:szCs w:val="20"/>
              </w:rPr>
              <w:t>.............................................................................</w:t>
            </w:r>
          </w:p>
          <w:p w14:paraId="14962E4D" w14:textId="77777777" w:rsidR="002A326C" w:rsidRPr="00D67E86" w:rsidRDefault="002A326C" w:rsidP="00B84E70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</w:p>
          <w:p w14:paraId="607B025C" w14:textId="77777777" w:rsidR="002A326C" w:rsidRPr="00D67E86" w:rsidRDefault="002A326C" w:rsidP="00B84E70">
            <w:pPr>
              <w:spacing w:after="0" w:line="240" w:lineRule="auto"/>
              <w:ind w:left="3295"/>
              <w:jc w:val="center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............................................</w:t>
            </w:r>
          </w:p>
          <w:p w14:paraId="6A165AB6" w14:textId="77777777" w:rsidR="002A326C" w:rsidRPr="00D67E86" w:rsidRDefault="002A326C" w:rsidP="00B84E70">
            <w:pPr>
              <w:spacing w:after="0" w:line="240" w:lineRule="auto"/>
              <w:ind w:left="3295"/>
              <w:jc w:val="center"/>
              <w:rPr>
                <w:rFonts w:cstheme="minorHAnsi"/>
                <w:sz w:val="20"/>
                <w:szCs w:val="20"/>
              </w:rPr>
            </w:pPr>
            <w:r w:rsidRPr="00D67E86">
              <w:rPr>
                <w:rFonts w:cstheme="minorHAnsi"/>
                <w:sz w:val="20"/>
                <w:szCs w:val="20"/>
              </w:rPr>
              <w:t>podpis Dziekana Wydziału</w:t>
            </w:r>
          </w:p>
        </w:tc>
      </w:tr>
      <w:bookmarkEnd w:id="0"/>
    </w:tbl>
    <w:p w14:paraId="568910BA" w14:textId="77777777" w:rsidR="006D7F1D" w:rsidRDefault="006D7F1D" w:rsidP="008F1CB0"/>
    <w:sectPr w:rsidR="006D7F1D" w:rsidSect="007951EF">
      <w:headerReference w:type="default" r:id="rId7"/>
      <w:footerReference w:type="default" r:id="rId8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2B3A4" w14:textId="77777777" w:rsidR="00344E67" w:rsidRDefault="00344E67">
      <w:pPr>
        <w:spacing w:after="0" w:line="240" w:lineRule="auto"/>
      </w:pPr>
      <w:r>
        <w:separator/>
      </w:r>
    </w:p>
  </w:endnote>
  <w:endnote w:type="continuationSeparator" w:id="0">
    <w:p w14:paraId="2953D1E3" w14:textId="77777777" w:rsidR="00344E67" w:rsidRDefault="00344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54168" w14:textId="77777777" w:rsidR="002865D9" w:rsidRDefault="00674334">
    <w:pPr>
      <w:pStyle w:val="Stopka"/>
    </w:pPr>
    <w:r w:rsidRPr="00704149">
      <w:rPr>
        <w:noProof/>
        <w:vertAlign w:val="subscript"/>
        <w:lang w:eastAsia="pl-PL"/>
      </w:rPr>
      <w:drawing>
        <wp:inline distT="0" distB="0" distL="0" distR="0" wp14:anchorId="0B7FFC6C" wp14:editId="48038112">
          <wp:extent cx="5756910" cy="544195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93383" w14:textId="77777777" w:rsidR="00344E67" w:rsidRDefault="00344E67">
      <w:pPr>
        <w:spacing w:after="0" w:line="240" w:lineRule="auto"/>
      </w:pPr>
      <w:r>
        <w:separator/>
      </w:r>
    </w:p>
  </w:footnote>
  <w:footnote w:type="continuationSeparator" w:id="0">
    <w:p w14:paraId="71F948DE" w14:textId="77777777" w:rsidR="00344E67" w:rsidRDefault="00344E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894C4" w14:textId="77777777" w:rsidR="002865D9" w:rsidRDefault="00674334">
    <w:pPr>
      <w:pStyle w:val="Nagwek"/>
    </w:pPr>
    <w:r w:rsidRPr="00704149">
      <w:rPr>
        <w:noProof/>
        <w:lang w:eastAsia="pl-PL"/>
      </w:rPr>
      <w:drawing>
        <wp:inline distT="0" distB="0" distL="0" distR="0" wp14:anchorId="6586E571" wp14:editId="031D061B">
          <wp:extent cx="5756910" cy="530860"/>
          <wp:effectExtent l="0" t="0" r="0" b="254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30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5D97"/>
    <w:multiLevelType w:val="hybridMultilevel"/>
    <w:tmpl w:val="EF1E05B0"/>
    <w:lvl w:ilvl="0" w:tplc="E0D863E0">
      <w:start w:val="1"/>
      <w:numFmt w:val="bullet"/>
      <w:suff w:val="space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1" w15:restartNumberingAfterBreak="0">
    <w:nsid w:val="04F42918"/>
    <w:multiLevelType w:val="hybridMultilevel"/>
    <w:tmpl w:val="0BEE0BE4"/>
    <w:lvl w:ilvl="0" w:tplc="ACFA858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7134"/>
    <w:multiLevelType w:val="hybridMultilevel"/>
    <w:tmpl w:val="2098DEC8"/>
    <w:lvl w:ilvl="0" w:tplc="1A7AF8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C110AD"/>
    <w:multiLevelType w:val="hybridMultilevel"/>
    <w:tmpl w:val="BDB41DCA"/>
    <w:lvl w:ilvl="0" w:tplc="E83CCAF0">
      <w:start w:val="1"/>
      <w:numFmt w:val="bullet"/>
      <w:suff w:val="space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5B7545"/>
    <w:multiLevelType w:val="hybridMultilevel"/>
    <w:tmpl w:val="5464DB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33882409">
    <w:abstractNumId w:val="1"/>
  </w:num>
  <w:num w:numId="2" w16cid:durableId="1133448033">
    <w:abstractNumId w:val="5"/>
  </w:num>
  <w:num w:numId="3" w16cid:durableId="1175263168">
    <w:abstractNumId w:val="3"/>
  </w:num>
  <w:num w:numId="4" w16cid:durableId="1712076642">
    <w:abstractNumId w:val="4"/>
  </w:num>
  <w:num w:numId="5" w16cid:durableId="1696035697">
    <w:abstractNumId w:val="0"/>
  </w:num>
  <w:num w:numId="6" w16cid:durableId="3447917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jO0NDOyNLGwMDFR0lEKTi0uzszPAykwrAUAxYE3NywAAAA="/>
  </w:docVars>
  <w:rsids>
    <w:rsidRoot w:val="002A326C"/>
    <w:rsid w:val="00052927"/>
    <w:rsid w:val="002865D9"/>
    <w:rsid w:val="002A326C"/>
    <w:rsid w:val="00344E67"/>
    <w:rsid w:val="00523FA3"/>
    <w:rsid w:val="00674334"/>
    <w:rsid w:val="006D7F1D"/>
    <w:rsid w:val="006E67C9"/>
    <w:rsid w:val="008C4EB6"/>
    <w:rsid w:val="008F1CB0"/>
    <w:rsid w:val="00975556"/>
    <w:rsid w:val="00A96F08"/>
    <w:rsid w:val="00BA1B40"/>
    <w:rsid w:val="00BC3DC1"/>
    <w:rsid w:val="00C91F87"/>
    <w:rsid w:val="00D951D9"/>
    <w:rsid w:val="00ED7916"/>
    <w:rsid w:val="00F06ADC"/>
    <w:rsid w:val="00F52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52413B"/>
  <w15:chartTrackingRefBased/>
  <w15:docId w15:val="{14D426CF-963A-412A-B08C-CBF0090C3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A326C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A326C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A326C"/>
    <w:rPr>
      <w:rFonts w:asciiTheme="majorHAnsi" w:eastAsiaTheme="majorEastAsia" w:hAnsiTheme="majorHAnsi" w:cstheme="majorBidi"/>
      <w:b/>
      <w:bCs/>
      <w:kern w:val="32"/>
      <w:sz w:val="32"/>
      <w:szCs w:val="32"/>
      <w14:ligatures w14:val="none"/>
    </w:rPr>
  </w:style>
  <w:style w:type="paragraph" w:styleId="Nagwek">
    <w:name w:val="header"/>
    <w:basedOn w:val="Normalny"/>
    <w:link w:val="NagwekZnak"/>
    <w:uiPriority w:val="99"/>
    <w:unhideWhenUsed/>
    <w:rsid w:val="002A32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A326C"/>
    <w:rPr>
      <w:rFonts w:ascii="Calibri" w:eastAsia="Calibri" w:hAnsi="Calibri" w:cs="Times New Roman"/>
      <w:kern w:val="0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2A32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A326C"/>
    <w:rPr>
      <w:rFonts w:ascii="Calibri" w:eastAsia="Calibri" w:hAnsi="Calibri" w:cs="Times New Roman"/>
      <w:kern w:val="0"/>
      <w14:ligatures w14:val="none"/>
    </w:rPr>
  </w:style>
  <w:style w:type="character" w:styleId="Hipercze">
    <w:name w:val="Hyperlink"/>
    <w:rsid w:val="002A326C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2A326C"/>
    <w:pPr>
      <w:ind w:left="720"/>
      <w:contextualSpacing/>
    </w:pPr>
  </w:style>
  <w:style w:type="table" w:styleId="Tabela-Siatka">
    <w:name w:val="Table Grid"/>
    <w:basedOn w:val="Standardowy"/>
    <w:uiPriority w:val="39"/>
    <w:rsid w:val="002A326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ampleTableText">
    <w:name w:val="Example Table Text"/>
    <w:rsid w:val="002A326C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</w:pPr>
    <w:rPr>
      <w:rFonts w:ascii="Arial" w:eastAsia="Times New Roman" w:hAnsi="Arial" w:cs="Arial"/>
      <w:noProof/>
      <w:kern w:val="0"/>
      <w:sz w:val="18"/>
      <w:szCs w:val="15"/>
      <w:lang w:eastAsia="pl-PL"/>
      <w14:ligatures w14:val="none"/>
    </w:rPr>
  </w:style>
  <w:style w:type="paragraph" w:customStyle="1" w:styleId="TableText">
    <w:name w:val="Table Text"/>
    <w:rsid w:val="002A326C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  <w:jc w:val="both"/>
    </w:pPr>
    <w:rPr>
      <w:rFonts w:ascii="Arial" w:eastAsia="Times New Roman" w:hAnsi="Arial" w:cs="Arial"/>
      <w:kern w:val="0"/>
      <w:sz w:val="15"/>
      <w:szCs w:val="15"/>
      <w:lang w:eastAsia="pl-PL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6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E6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E67C9"/>
    <w:rPr>
      <w:rFonts w:ascii="Calibri" w:eastAsia="Calibri" w:hAnsi="Calibri" w:cs="Times New Roman"/>
      <w:kern w:val="0"/>
      <w:sz w:val="20"/>
      <w:szCs w:val="20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6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67C9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a Piwoni-Krzeszowska</dc:creator>
  <cp:keywords/>
  <dc:description/>
  <cp:lastModifiedBy>Elżbieta Szlachcic</cp:lastModifiedBy>
  <cp:revision>3</cp:revision>
  <dcterms:created xsi:type="dcterms:W3CDTF">2023-12-15T10:58:00Z</dcterms:created>
  <dcterms:modified xsi:type="dcterms:W3CDTF">2023-12-15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732f91-e8cb-420b-8632-f14f4cd6df7d</vt:lpwstr>
  </property>
</Properties>
</file>